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1711" w:rsidRDefault="006D05C9">
      <w:r w:rsidRPr="00111711">
        <w:rPr>
          <w:highlight w:val="yellow"/>
        </w:rPr>
        <w:t>Network monitoring</w:t>
      </w:r>
      <w:r>
        <w:t xml:space="preserve"> is made easy with the help of packet sniffers. You can monitor every packet which passes through your network through packet sniffing. Furthermore, you can get insights into your network and analysis the network problem, such as traffic analysis, network </w:t>
      </w:r>
      <w:r>
        <w:t xml:space="preserve">troubleshooting, and network security. Some popular packet sniffing tools help in </w:t>
      </w:r>
      <w:r w:rsidRPr="00111711">
        <w:rPr>
          <w:highlight w:val="yellow"/>
        </w:rPr>
        <w:t>network monitoring</w:t>
      </w:r>
      <w:r>
        <w:t>.</w:t>
      </w:r>
    </w:p>
    <w:p w:rsidR="00111711" w:rsidRDefault="006D05C9" w:rsidP="00111711">
      <w:pPr>
        <w:pStyle w:val="Heading2"/>
      </w:pPr>
      <w:r>
        <w:t>Common T</w:t>
      </w:r>
      <w:r>
        <w:t>ools</w:t>
      </w:r>
    </w:p>
    <w:p w:rsidR="00111711" w:rsidRDefault="006D05C9" w:rsidP="00111711">
      <w:r>
        <w:t xml:space="preserve">These tools mentioned below are not only common </w:t>
      </w:r>
      <w:r w:rsidRPr="00111711">
        <w:rPr>
          <w:highlight w:val="yellow"/>
        </w:rPr>
        <w:t>network monitoring</w:t>
      </w:r>
      <w:r>
        <w:t>; they are also the most used tools:</w:t>
      </w:r>
    </w:p>
    <w:p w:rsidR="00111711" w:rsidRDefault="006D05C9" w:rsidP="00111711">
      <w:pPr>
        <w:pStyle w:val="Heading3"/>
      </w:pPr>
      <w:r>
        <w:t xml:space="preserve"> Solar Wind Packet S</w:t>
      </w:r>
      <w:r>
        <w:t>niffer</w:t>
      </w:r>
    </w:p>
    <w:p w:rsidR="00111711" w:rsidRDefault="006D05C9" w:rsidP="00111711">
      <w:r>
        <w:t>Whether you</w:t>
      </w:r>
      <w:r>
        <w:t xml:space="preserve"> have a small business or running a large organization, a solar wind packet sniffer is the right tool for you. This tool is popular because it has a packet capture tool that can easily differentiate between normal and abnormal traffic. Administrators get a</w:t>
      </w:r>
      <w:r>
        <w:t>n edge in determining the network security threats, and they can overcome network slow-downs with the help of this tool.</w:t>
      </w:r>
    </w:p>
    <w:p w:rsidR="00111711" w:rsidRDefault="006D05C9" w:rsidP="00111711">
      <w:pPr>
        <w:pStyle w:val="Heading3"/>
      </w:pPr>
      <w:r>
        <w:t>Wireshark</w:t>
      </w:r>
    </w:p>
    <w:p w:rsidR="00111711" w:rsidRDefault="006D05C9" w:rsidP="00111711">
      <w:r>
        <w:t xml:space="preserve">It is another </w:t>
      </w:r>
      <w:r w:rsidRPr="00111711">
        <w:rPr>
          <w:highlight w:val="yellow"/>
        </w:rPr>
        <w:t>network monitoring</w:t>
      </w:r>
      <w:r>
        <w:t xml:space="preserve"> tool that is fit for both small and large businesses. It is a network protocol analyzer that</w:t>
      </w:r>
      <w:r>
        <w:t xml:space="preserve"> can provide you a microscopic view of your network details. This tool is ideal because it can work live and perform some analysis offline. The powerful display filters and decryption protocols make Wireshark effective and efficient.</w:t>
      </w:r>
    </w:p>
    <w:p w:rsidR="00111711" w:rsidRDefault="006D05C9" w:rsidP="00111711">
      <w:pPr>
        <w:pStyle w:val="Heading3"/>
      </w:pPr>
      <w:proofErr w:type="spellStart"/>
      <w:r>
        <w:t>Paessler</w:t>
      </w:r>
      <w:proofErr w:type="spellEnd"/>
      <w:r>
        <w:t xml:space="preserve"> PRTG</w:t>
      </w:r>
    </w:p>
    <w:p w:rsidR="00111711" w:rsidRDefault="006D05C9" w:rsidP="00111711">
      <w:r>
        <w:t xml:space="preserve">Another </w:t>
      </w:r>
      <w:r>
        <w:t xml:space="preserve">all-in-one packet sniffing tool that makes </w:t>
      </w:r>
      <w:r w:rsidRPr="00111711">
        <w:rPr>
          <w:highlight w:val="yellow"/>
        </w:rPr>
        <w:t>network monitoring</w:t>
      </w:r>
      <w:r>
        <w:t xml:space="preserve"> easy is </w:t>
      </w:r>
      <w:proofErr w:type="spellStart"/>
      <w:r>
        <w:t>Paessler</w:t>
      </w:r>
      <w:proofErr w:type="spellEnd"/>
      <w:r>
        <w:t xml:space="preserve"> PRTG. </w:t>
      </w:r>
      <w:r w:rsidR="00295EF5">
        <w:t xml:space="preserve">It can monitor network traffic like all other packet sniffing tools, but it can also filter IP addresses by protocols. Moreover, </w:t>
      </w:r>
      <w:proofErr w:type="spellStart"/>
      <w:r w:rsidR="00295EF5">
        <w:t>Paessler</w:t>
      </w:r>
      <w:proofErr w:type="spellEnd"/>
      <w:r w:rsidR="00295EF5">
        <w:t xml:space="preserve"> PRTG is also available in the mobile app for android as well as iOS. </w:t>
      </w:r>
      <w:r>
        <w:t xml:space="preserve">  </w:t>
      </w:r>
    </w:p>
    <w:p w:rsidR="00295EF5" w:rsidRDefault="006D05C9" w:rsidP="00295EF5">
      <w:pPr>
        <w:pStyle w:val="Heading3"/>
      </w:pPr>
      <w:r>
        <w:t xml:space="preserve">ManageEngine Netflow Analyzer </w:t>
      </w:r>
    </w:p>
    <w:p w:rsidR="00295EF5" w:rsidRDefault="006D05C9" w:rsidP="00295EF5">
      <w:r>
        <w:t>In order to have an in-depth look at your network, this packet sniffing tool is ideal. You can swiftly analyze the traffic of your network with the help of multiple protocol sources. The</w:t>
      </w:r>
      <w:r>
        <w:t xml:space="preserve"> customizable dashboard is what makes this tool a common packet sniffing tool. Furthermore, you can set up alerts to keep you aware of any violations of your network usage.</w:t>
      </w:r>
    </w:p>
    <w:p w:rsidR="00295EF5" w:rsidRDefault="006D05C9" w:rsidP="00295EF5">
      <w:pPr>
        <w:pStyle w:val="Heading3"/>
      </w:pPr>
      <w:r>
        <w:t>WinDump</w:t>
      </w:r>
    </w:p>
    <w:p w:rsidR="00295EF5" w:rsidRDefault="006D05C9" w:rsidP="00295EF5">
      <w:r>
        <w:t xml:space="preserve"> If you are fond of windows, then this packet sniffing tool is just made fo</w:t>
      </w:r>
      <w:r>
        <w:t xml:space="preserve">r you. WinDump is the Windows version of TCPdump. It can run on </w:t>
      </w:r>
      <w:r w:rsidRPr="00295EF5">
        <w:t>Windows 95, 98, ME NT, 2000, XP, 2003, and Vista</w:t>
      </w:r>
      <w:r>
        <w:t>. WinPcap is easily available on the internet so that you can download it instantly. WinDump makes use of these WinPcap libraries to capture net</w:t>
      </w:r>
      <w:r>
        <w:t xml:space="preserve">work traffic.   </w:t>
      </w:r>
    </w:p>
    <w:p w:rsidR="00834B94" w:rsidRDefault="006D05C9" w:rsidP="00295EF5">
      <w:r>
        <w:t>There are many more packet sniffing tools. However, the ones mentioned above are the most common and popular.</w:t>
      </w:r>
    </w:p>
    <w:p w:rsidR="00295EF5" w:rsidRDefault="006D05C9" w:rsidP="00295EF5">
      <w:pPr>
        <w:pStyle w:val="Heading2"/>
      </w:pPr>
      <w:r>
        <w:t>Conclusion</w:t>
      </w:r>
    </w:p>
    <w:p w:rsidR="00295EF5" w:rsidRPr="00295EF5" w:rsidRDefault="006D05C9" w:rsidP="00295EF5">
      <w:r>
        <w:t xml:space="preserve">Packet sniffing is essential for </w:t>
      </w:r>
      <w:r w:rsidRPr="00834B94">
        <w:rPr>
          <w:highlight w:val="yellow"/>
        </w:rPr>
        <w:t>network mon</w:t>
      </w:r>
      <w:r w:rsidR="00834B94" w:rsidRPr="00834B94">
        <w:rPr>
          <w:highlight w:val="yellow"/>
        </w:rPr>
        <w:t>itoring</w:t>
      </w:r>
      <w:r w:rsidR="00834B94">
        <w:t xml:space="preserve">. However, you will need the appropriate tools which best suit your requirement. Thus, choose these tools wisely.  </w:t>
      </w:r>
    </w:p>
    <w:sectPr w:rsidR="00295EF5" w:rsidRPr="00295EF5" w:rsidSect="00C52E1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0MzI3MzIxMjQyMrJU0lEKTi0uzszPAykwqgUAwePbniwAAAA="/>
  </w:docVars>
  <w:rsids>
    <w:rsidRoot w:val="00111711"/>
    <w:rsid w:val="00111711"/>
    <w:rsid w:val="00295EF5"/>
    <w:rsid w:val="00377BD0"/>
    <w:rsid w:val="006D05C9"/>
    <w:rsid w:val="00834B94"/>
    <w:rsid w:val="00C52E1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2E15"/>
  </w:style>
  <w:style w:type="paragraph" w:styleId="Heading2">
    <w:name w:val="heading 2"/>
    <w:basedOn w:val="Normal"/>
    <w:next w:val="Normal"/>
    <w:link w:val="Heading2Char"/>
    <w:uiPriority w:val="9"/>
    <w:unhideWhenUsed/>
    <w:qFormat/>
    <w:rsid w:val="0011171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1171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1171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11711"/>
    <w:rPr>
      <w:rFonts w:asciiTheme="majorHAnsi" w:eastAsiaTheme="majorEastAsia" w:hAnsiTheme="majorHAnsi" w:cstheme="majorBidi"/>
      <w:b/>
      <w:bCs/>
      <w:color w:val="4F81BD" w:themeColor="accent1"/>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392</Words>
  <Characters>223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3</cp:revision>
  <dcterms:created xsi:type="dcterms:W3CDTF">2021-01-03T15:52:00Z</dcterms:created>
  <dcterms:modified xsi:type="dcterms:W3CDTF">2021-01-03T16:28:00Z</dcterms:modified>
</cp:coreProperties>
</file>